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Test de différence de moyennes sur les scores obtenus par les école en fonction de la taille de leur class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ille de la classe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val de Confiance à 95% (diff.moy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and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i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 de Stud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rne bas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rne hau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7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5T12:52:14Z</dcterms:created>
  <dcterms:modified xsi:type="dcterms:W3CDTF">2022-11-05T12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